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 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ุณครูคณิตาด้วยนะ บทนี้มีชื่อว่า ผู้เอ๋ยผู้หญิง มีกลอนนี้ขึ้นต้นด้วยเอ๋ย ลงด้วยเอย 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นะ กลอน… กลอนอะไรลูก กลอนอะไรนะ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ให้ไพเราะนะ เพราะเราจะมอบให้กับนักเรียนหญิงทั่วประเทศเลยอ่านแบบทำนองเสนาะ 1 2 3 ผู้เอ๋ยผู้หญิง มีคำเรียกมากมายยิ่งชวนขานไข ส่องสะท้อนภูมิปัญญาของคนไทย ฉลาดใช้หลากถ้อยคำความหมายดี อรทัย นงคราญ ดวงสมร เยาวมาลย์ งามงอน โฉมศรี นวลลออ สุดา กัลยาณี นารี บังอร สื่อ 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 ฯฯ ปรบมือให้ตัวเองครับ เด็ก ๆ 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เอ้ ครูถามความรู้เดิมเด็ก ๆ หน่อยครับ เขาเรียกว่าคำอะไรนะ คำที่มีความหมายเหมือนกันแต่เวลาเขียนเราเขียนไม่เหมือนกัน เด็ก ๆ ตอบครับ คือคำ…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 คำ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เหมือนกันมาลงในกลอนบทหนึ่งได้นี่ถือเป็นความอัจฉริยะของผู้แต่งหรือกวี นี่คือการอ่านเป็นทำนองเสนาะ แล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 ช่วยกันคิด ทำไมมันถึงเพราะ ถึงไพเราะได้ เพราะอะไรลูก ติ๊กต๊อก ๆ เพราะอะไรครูคณิตา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อย่าง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พระ คำว่า</w:t>
      </w:r>
      <w:r>
        <w:t xml:space="preserve"> </w:t>
      </w:r>
      <w:r>
        <w:t xml:space="preserve">“</w:t>
      </w:r>
      <w:r>
        <w:t xml:space="preserve">เสนาะ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 คำว่า</w:t>
      </w:r>
      <w:r>
        <w:t xml:space="preserve">”</w:t>
      </w:r>
      <w:r>
        <w:t xml:space="preserve">เสนาะ" ทำอย่างไรให้เกิดความไพเราะนั่นเองใช่ไหมเด็ก ๆ เพราะฉะนั้น วันนี้น่าจะสนุกสนานกันน่าดู ครูจะมีอะไรให้นักเรียนทำหลายสิ่งหลายอย่าง คำถามต่อไปครับ นักเรียนมีวิธีการอย่างไรในการอ่าน ในการแบ่งวรรคของบทร้อยกรองดังกล่าว ให้มันเกิดความไพเราะนี่นักเรียน แบ่งวรรคอย่างไร ครูคณิตาเคยสอนแล้วด้วย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อบคำถาม 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 ค่ะ การแบ่งจังหวะในการอ่านคำนะคะ เราจะต้องอ่านเป็น 3-2-3 หรือ 3-3-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 กลอนบางทีคำมี 9 คำ ทำอย่างไรให้อ่านลงก็ 3-3-3 ทำอย่างไรให้อ่ายลง 3-2-3 ดูตามบริบท อ่านจะเป็น 2-3 หรือ 2 ก็ได้มันต้องดูว่าคำมันลงเกิดความไพเรา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นะมันเป็นอย่างไร ครูคณิตาได้ยินไหมครับ เสียงเป็นอย่างไรเมื่อกี้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บท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มันเกิดความไพเราะ ถ้าไม่มี 3 ข้อนี้นี่ ก็จะอ่านได้ไม่อย่างไพเราะ เสียงสูง ต่ำ หนัก เบา สั้น ยาว หมายถึงดนตรีลูก ภาษาไทยนี่เป็น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 เป็นมนุษย์เป็นได้เพราะใจสูง นี่เอื้อน เอื้อนเพื่ออะไร 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ั่นเอง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 ซึ่งจะต้องอ่านอย่างมีจังหวะ ลีลา และท่วงทำนองตามลักษณะของคำประพันธ์นั้น ๆ ค่ะ</w:t>
      </w:r>
    </w:p>
    <w:p>
      <w:pPr>
        <w:pStyle w:val="BodyText"/>
      </w:pPr>
      <w:r>
        <w:t xml:space="preserve">(คุณครูปรเมษฐ) สำคัญมากเลยนะครับ ก็จะต้องอ่านนี่จังหวะคืออะไร จังหวะ คือ ลงจังหวะเป๊ะ ๆ ๆ ลีลา คือ การตีบท การแสดงบทบาทมันคือลีลา ผู้ที่จะอ่านได้ดีก็ต้องลีลาดี จำครูไว้นะ ใครลีลาดีก็อ่านได้ดีนะครับ ท่วงทำนองนี่สำคัญมาก ต้องลงเป็นห้อง ๆ ๆ ถูกตามฉันทลักษณ์ มันถึงจะเกิดความ…</w:t>
      </w:r>
    </w:p>
    <w:p>
      <w:pPr>
        <w:pStyle w:val="BodyText"/>
      </w:pPr>
      <w:r>
        <w:t xml:space="preserve">(คุณครูคณิตา) ความ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 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 อ่านบทร้อยกรองเรื่อง สุภาษิตสอนหญิงได้ 3. เห็นคุณค่าของการอ่านบทร้อยกรองจากเรื่อง สุภาษิตสอนหญิงได้ค่ะ</w:t>
      </w:r>
    </w:p>
    <w:p>
      <w:pPr>
        <w:pStyle w:val="BodyText"/>
      </w:pPr>
      <w:r>
        <w:t xml:space="preserve">(คุณครูปรเมษฐ) สรุป ก็คือหนูจะต้องบอกหลักการได้ว่าอ่านอย่างไร 2. ต้องอ่านให้ครูฟังได้ และต้องเห็นความสำคัญของบทร้อยกรองนั้น ๆ นั่นเองนะครับ นักเรียนบท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 การอ่านออกเสีย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ดีไหมลูก ถ้าดีไปพร้อม ๆ กัน นำใบความรู้ขึ้นมาครับ ไปแล้วนะ การอ่าน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 การอ่านบทร้อยกรองเป็นทำนองเสนาะ เป็นการอ่านเพื่อให้เกิดความเพลิดเพลินและซาบซึ้งในคำปการอ่านบทประพันธ์ซึ่งต้องมีจังหวะ 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อะไรนะ ธรรมดากับการอ่านแบบทำนองเสนาะ นี่คือหลักการทั่ว ๆ ไป แต่ครูอยากให้นักเรียนได้ศึกษาเกี่ยวกับเรื่องการอ่านเป็นทำนองเสนาะมันเป็นอย่างไรนะ มันเป็นอย่างไรครูคณิตา</w:t>
      </w:r>
    </w:p>
    <w:p>
      <w:pPr>
        <w:pStyle w:val="BodyText"/>
      </w:pPr>
      <w:r>
        <w:t xml:space="preserve">(คุณครูคณิตา) ค่ะ การอ่านเป็นทำนองเสนาะนี่ เป็นการอ่ายน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นะครับ ว่า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นี่ก็ต้องศึกษาว่ากลอนนี่อ่านอย่างไร 3-2-3 ลงอย่างไร ลงคำอย่างไร ลงเสียงอย่างไร อ่านร่าย ก็ต้องรู้ว่าร่ายนี่อ่านอย่างไร กาพย์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 ถ้านักเรียนไม่รู้หลักการหรือลักษณะบังคับครูคณิตาคิดว่า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 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เพราะฉะนั้น อันนี้สำคัญมากนะครับ ข้อที่ 2 ว่าอย่างไรครูคณิตา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ก็คือเราจะต้องศึกษาก่อนนะคะ ว่าบทที่เราจะอ่านนั้นเป็นบทประเภทใด และเมื่อเราศึกษาเสร็จเรียบร้อยแล้วนี่ เราจะอ่านได้ถูกต้องตามลักษณะบังคับค่ะ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ถูกต้องครับ และข้อที่ 3 อ่านเสียงดังฟังชัด ดังฟังชัดไม่ใช่ตะโกนนะลูก ดังฟังชัด คือ เสียงถ้อยคำที่เปล่งออกมาจากลำคอเรามันจะต้องดัง คำต้องชัดเจน 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 ข้อที่ 4 ค่ะ 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, 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 ครูมีกลอนมา 1 บทนะ เดี๋ยวลองอ่านกันเลยนะ อ่านเป็นทำนองเสนาะ เดี๋ยวอ่านพร้อม ๆ ครู แล้วดูสิว่ามันอ่านได้หรือไม่นะครับ ให้ออกเสียงคำให้ชัดเจน 1 2 3 แสงอาทิตย์ปิดฟ้าเลื่อนลาหาย ทุกข์กล้ำกลายเกลื่อนกลุ้มรุมหน้าหลัง รอยอาลัยฟ้ามืดมาบดบัง ร่องรอยหวังล่ำลาละลายเลือน ถามครูคณิตาก่อน กลอนบทนี้นี่เข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… เล่นอะไรคะ พยัญชนะหรือเปล่าคะ</w:t>
      </w:r>
    </w:p>
    <w:p>
      <w:pPr>
        <w:pStyle w:val="BodyText"/>
      </w:pPr>
      <w:r>
        <w:t xml:space="preserve">(คุณครูปรเมษฐ) เล่นร. เรือ, ล. ลิง คราวนี้ มันก็จะพิสูจน์นักเรียนที่อ่าน ถ้านักเรียนเข้าใจหลักการอ่านคำควบกล้ำ กล้ำกลายนี่ใช่ไหม เกลื่อนนี่ใช่ไหม 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 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 ก็จะทำให้บทกลอนเหล่านี้นะคะ ก็คือเพี้ยนไปนะ หรือว่าผิดไปนั่นเอง ค่ะ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พราะฉะนั้น เน้นย้ำนะครับ ร. เรือ, ล. ลิง คำควบกล้ำนะครับ 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ก็คือนะคะ 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 อ่านแบบธรรมดานะคะ ถึงบางพูดพูดดีเป็นศรีศักดิ์ มีคนรัก รสถ้อย อร่อยจิต แม้นพูดชั่ว ตัวตายทำลายมิตร จะชอบผิด 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 เห็นไหมที่คุณครูคณิตากับนักเรียนอ่านเมื่อสักครู่นี่ เราแบ่งวรรคตอนชัดเจนเลยใช่ไหม นี่ที่ครูให้ดูหน้าจอก็เป็นการแบ่งวรรคให้ชัดเจน เพราะฉะนั้น อ่านมีจังหวะ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 ตามใบความรู้นะครับ คำที่รับสัมผัสกันต้องอ่านเน้นเสียงให้ชัด เดี๋ยวไปดูกัน ดูจากบทกลอนเลยนะ 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 เขาเรียกว่าสัมผัสระหว่างวรรค บพิตรอดิศร ครูทำแดง ๆ ไว้ แดง ๆ แดงนี่ไว้เพื่ออะไรนักเรียน ครูจะให้นักเรียนตอบครูสิว่าคำนี้ครูออกเสียงว่าอย่างไรนะ นี่ตอบครูครับ เมื่อสักครู่ครูออกเสียงว่าอย่างไร ถูกหรือเปล่าครูคณิตา 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 ได้ออกเสียงว่า</w:t>
      </w:r>
      <w:r>
        <w:t xml:space="preserve"> </w:t>
      </w:r>
      <w:r>
        <w:t xml:space="preserve">“</w:t>
      </w:r>
      <w:r>
        <w:t xml:space="preserve">อะ-ดิด-สอ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ำไมถึงต้องเป็น อะ-ดิด-สอน ทำไมไม่ อดิศร ลองนะครับ ๆ คิดถึงบาทบพิตรอดิศร แต่อีกแบบหนึ่งที่ครูออกเสียง คิดถึงบาทบพิตร อะ-ดิด-สอน คำมันเป็นอย่างไรกันทันทีเลยนักเรียน ความรู้สึกผิดทันทีเลยตรงนี้เสียงไม่ชัดนะ เพื่อให้รับสัมผัสกับคำว่า บพิตรนั่นเอง อันนี้คือลักษณะการอ่าน ข้อต่อไปครับ 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… 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ปรเมษฐ) มันเอื้น</w:t>
      </w:r>
    </w:p>
    <w:p>
      <w:pPr>
        <w:pStyle w:val="BodyText"/>
      </w:pPr>
      <w:r>
        <w:t xml:space="preserve">(คุณครูคณิตา)อย่างไร เดี๋ยวไปดูกันเลย ครูยกมาบทกลอนหนึ่งคืออะไร 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 ตรงนี้ไม่มี ถ้ามีนี่เป็นปัญหาเลย เพราะมีการชิงสัมผัสตอนที่เรียนระดับสูงกว่านี้นะ ว่าชิงสัมผัมเป็นอย่างไรสั่นกับสนั่นครูคณิตา ดูต่อที่วรรครับ วรรครับหรือวร หรือ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้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 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 มีคำอะไรบ้างคะ</w:t>
      </w:r>
    </w:p>
    <w:p>
      <w:pPr>
        <w:pStyle w:val="BodyText"/>
      </w:pPr>
      <w:r>
        <w:t xml:space="preserve">(คุณครูปรเมษฐ) ตอบครับ 1. คือคำเล็งครับ เก่งมาก</w:t>
      </w:r>
    </w:p>
    <w:p>
      <w:pPr>
        <w:pStyle w:val="BodyText"/>
      </w:pPr>
      <w:r>
        <w:t xml:space="preserve">(คุณครูคณิตา) เล็งแลใช่ไหมคะ 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…</w:t>
      </w:r>
    </w:p>
    <w:p>
      <w:pPr>
        <w:pStyle w:val="BodyText"/>
      </w:pPr>
      <w:r>
        <w:t xml:space="preserve">(คุณครูปรเมษฐ) เก่งมากครับ 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 พี่โหยหาหวนฮึกนึกแต่นาง คำว่า</w:t>
      </w:r>
      <w:r>
        <w:t xml:space="preserve"> </w:t>
      </w:r>
      <w:r>
        <w:t xml:space="preserve">“</w:t>
      </w:r>
      <w:r>
        <w:t xml:space="preserve">หึก</w:t>
      </w:r>
      <w:r>
        <w:t xml:space="preserve">”</w:t>
      </w:r>
      <w:r>
        <w:t xml:space="preserve"> </w:t>
      </w:r>
      <w:r>
        <w:t xml:space="preserve">สัมผัสกับคำว่า</w:t>
      </w:r>
      <w:r>
        <w:t xml:space="preserve"> </w:t>
      </w:r>
      <w:r>
        <w:t xml:space="preserve">“</w:t>
      </w:r>
      <w:r>
        <w:t xml:space="preserve">นึก</w:t>
      </w:r>
      <w:r>
        <w:t xml:space="preserve">”</w:t>
      </w:r>
      <w:r>
        <w:t xml:space="preserve"> </w:t>
      </w:r>
      <w:r>
        <w:t xml:space="preserve">เพราะว่าถ้ามีจะเป็นชิงสัมผัส ลองอ่านเป็นทำนองเสนาะพร้อม ๆ กันครับ ยามตัวใกล้ใจสั่นสนั่นไหว ยามอยู่ไกลคิดถึงคนึงหา เล็งแลจ้องน้องนวลชวนเพลินตา พี่โหยหาหวนฮึกนึกแต่นาง เห็นไหม ครูก็จะใส่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 แล้วก็จะมีสั้นยาวสูงต่ำนะคะ</w:t>
      </w:r>
    </w:p>
    <w:p>
      <w:pPr>
        <w:pStyle w:val="BodyText"/>
      </w:pPr>
      <w:r>
        <w:t xml:space="preserve">(คุณครูปรเมษฐ) เพื่อเพิ่มความไพเราะนะ แต่ครูอาจจะอ่านไม่เพราะสำหรับนักเรียนก็ได้ ขอให้ทำนองถูกข้อที่ 8 ว่าอย่างไรครับครูคณิตา</w:t>
      </w:r>
    </w:p>
    <w:p>
      <w:pPr>
        <w:pStyle w:val="BodyText"/>
      </w:pPr>
      <w:r>
        <w:t xml:space="preserve">(คุณครูคณิตา) คำที่มีพยางค์เกินให้อ่านเร็วและเบา เพื่อให้เสียงไปตกตามที่ต้องการค่ะ เอ้ มันเป็นอย่างไรคะคุณครูปรเมษฐ</w:t>
      </w:r>
    </w:p>
    <w:p>
      <w:pPr>
        <w:pStyle w:val="BodyText"/>
      </w:pPr>
      <w:r>
        <w:t xml:space="preserve">(คุณครูปรเมษฐ) กลอนแปด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ี่อันนี้นิราศ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 นักเรียนคะ สิ่งที่ครูอ่านนี่อาจจะถูกหรือผิดก็ได้นะคะ ลองอ่านไปพร้อม ๆ กันเลยนะคะ ถึงบางซื่อชื่อบางนี่สุจริต เหมือนชื่อจิตรที่พี่ตรงจำนงสมร มิตรจิตร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ปรเมษฐ) ปรบมือให้คุณครูคณิตาและนักเรียนทุกคนหน่อย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 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และที่สำคัญครูคณิตาอ่านผิดด้วยค่ะ นักเรียนคะ นักเรียนลองทายดูสิคะ ว่าคุณครูอ่านผิดวรรคไหนเอ่ย ตอบได้ไหม เอ่ย</w:t>
      </w:r>
    </w:p>
    <w:p>
      <w:pPr>
        <w:pStyle w:val="BodyText"/>
      </w:pPr>
      <w:r>
        <w:t xml:space="preserve">(คุณครูปรเมษฐ) วรรคไหนนะครับ เฉลยเลย</w:t>
      </w:r>
    </w:p>
    <w:p>
      <w:pPr>
        <w:pStyle w:val="BodyText"/>
      </w:pPr>
      <w:r>
        <w:t xml:space="preserve">(คุณครูคณิตา) วรรคไหน วรรคไหนคะ นั่นก็คือวรรคที่ 1 นั่นเองค่ะ หรือว่าวรรคแรกใช่ไหมคะ</w:t>
      </w:r>
    </w:p>
    <w:p>
      <w:pPr>
        <w:pStyle w:val="BodyText"/>
      </w:pPr>
      <w:r>
        <w:t xml:space="preserve">(คุณครูปรเมษฐ) ถ้าเราจะอ่าน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เห็นไหม เร็วและเบา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เอ้ ทำไมมันก็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 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ตรงจำนงสมร มิตรจิตรก็ขอให้มิตรใจจร ใจสมรขอให้ซื่อเหมือนชื่อบาง ไอ้ 2 วรรคคำสุดท้ายมีปัญห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 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เนื้อหาค่ะ</w:t>
      </w:r>
    </w:p>
    <w:p>
      <w:pPr>
        <w:pStyle w:val="BodyText"/>
      </w:pPr>
      <w:r>
        <w:t xml:space="preserve">(คุณครูปรเมษฐ) ถามครูคณิตาก่อน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 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 ใช่นะ เขาเปรียบเทียบกับความรักใช่ไหม เพราะฉะนั้น ความรักนี่สวยสดงดงาม เดี๋ยวลองอ่าน เดี๋ยวอ่านพร้อม ๆ กับครูนะครับ เขาย่อมเปรียบเทียบความว่ายามรัก แต่น้ำผักต้มขมชมว่าหวาน ครั้นรักจางห่างเหินไปเนิ่นนาน แต่น้ำตาลว่าเปรี้ยวไม่เหลียวแล นี่มันเกี่ยวกับความรัก เราก็ต้องทำบทนี่ให้มันเกิดความไพเราะ ให้มันถ่ายทอดถึงความรู้สึกว่าความรัก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เพราะฉะนั้นนี่ แต่พอรักไปนาน ๆ น้ำตาลยังว่าเปรี้ยวเลย เพราะฉะนั้นนี่ นักเรียนได้เรียนรู้เกี่ยวกับเรื่องความรักนะ มันเป็นเรื่องของอนาคตนะครับ ใช่ไหมครูคณิตา</w:t>
      </w:r>
    </w:p>
    <w:p>
      <w:pPr>
        <w:pStyle w:val="BodyText"/>
      </w:pPr>
      <w:r>
        <w:t xml:space="preserve">(คุณครูคณิตา) เมื่อกี้ที่คุณครูปรเมษฐ์อ่านไปเมื่อกี้นี่นะคะ น้ำเสียง เด็ก ๆ ตอบคุณครูคณิตาสิคะ ว่าน้ำเสียงของคุณครูปรเมษฐเป็นอย่างไร พูดถึงความรักก็จริง แต่เป็นการเปรียบเทียบ ก็คือรักในช่วงแรก ๆ กับเมื่อเรารักไปนาน ๆ มันเกิดอะไรขึ้น น้ำเสียงก็จะเป็นการบอกเล่าเชิงเปรียบเทียบนะคะ น้ำเสียงก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ใช่ครับ 2 วรรคแรงมีความสุข 2 วรรครักเศร้า นี่คือการใช้เสียง นักเรียนจะได้รับรู้ไปเรื่อย ๆ นะ 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ทอดจังหวะและ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ถูกต้องครับ 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ป็นพระอภัยมณีใช่ไหม ของท่านบรมครูสุนทรภู่ นักเรียนเรียนเมื่อตอน ป.4 นะครับ อ่านพร้อม ๆ กับครู อันนี้ท่องได้อยู่แล้ว แล้วสอนว่าอย่าไว้ใจมนุษย์ เห็นไหมคำมันสัมผัสกัน มันลึกลับแสนสุดลึกล้ำเหลือกำหนด ถึงเถาวัลย์พันเกี่ยวที่เลี้ยวลด ก็ไม่คดเหมือนหนึ่งในน้ำใจคน 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ทอด เพราะฉะนั้น ก็จบพอดีในเรื่องของหลักการ 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 เดี๋ยวเราไปอ่านกันเลยดีกว่าเด็ก ๆ เดี๋ยวครูจะนำอ่านนะครับ บทที่ 1 อ่านแบบทำนองเสนาะก่อนนะ 1 2 3 ระวังดูเรือนเย้าแลข้าวของ จะบกพร่องอะไรที่ไหนนั่น เห็นไม่มีแล้วอย่าอ้างว่าช่างมัน จงผ่อนผันเก็บเล็มให้เต็มลง นี่อ่านบทขนบเดิมใช่ไหมครูคณิตา คือ อ่านแบบกลอนสุภาพ อ่านแบบนองเสนาะ เบื่อนะนักเรียน มันสามารถเปลี่ยนทำนองได้ไหม ย่อมได้ครับ ถ้าเรียนกับครูนี่เปลี่ยนได้ 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 เพราะฉะนั้น เราสามารถเปลี่ยนได้ 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นะ ให้เป็นเพลงเทพทองแล้วกัน เดี๋ยวนักเรียนลองฟังครูก่อนแล้วลองขับเองนะครับ 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กับวรรครองนะ เดี๋ยวลองดู ฟังครูนะ มีสลึงพึงประจบให้ครบบาท อย่าให้ขาดสิ่งของต้องประสงค์ จงมักน้อย ห้าให้ กินน้อย ค่อยบรรจง อย่าจ่ายลงให้มากจะยากนานเอย นี่ไม่จำเป็นต้องอ่านแบบขนบเดิมก็ได้ เห็นไหมนี่สามารถจะอ่านแบบไหนก็ได้ ดูวรรคต่อไป ดูบทต่อไปนักเรียนร้องได้แล้ว คราวนี้ลองรับ ห้าให้ แล้วอ่านครับ ห้าให้ ก็อย่าไปพิไรซื้อให้เป็นมื้อเป็นคราวทั้งคาวหวาน เมื่อพ่อแม่ ห้าให้ ชรากาล จงเลี้ยงท่านอย่าให้ระทดใจเอย นี่ได้ อันนี้เขาเรียกว่าเพลงเทพทองนะ นักเรียนอยากรู้ว่าร้องอย่างไร ครูอาจจะร้องไม่ชัดด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 แล้วพอบทที่ 2 ก็ลองร้องตามครูนะครับ ด้วยชนกชนนีนั้นมีคุณ ได้การุญเลี้ยงรักษามาจนใหญ่ อุ้มอุทรป้อนข้าวเป็นเท่าไร หมายจะได้พึ่งพาธิดาดวง ไปพร้อม ๆ กัน พึ่งพาธิดาดวง ถ้าเราดีมีจิตคิดอุปถัมภ์ กุศลล้ำเลิศเท่าภูเขาหลวง จะปรากฏยศยิ่งสิ่งทั้งปวง กว่าจะล่วงลุถึงซึ่งพิมาน เทพไทในห้องสิบหกชั้น จะชวนกันสรรเสริญเจริญสาร ว่าสตรีนี้เป็นยอดยุพาพาล ได้เลี้ยงท่านชนกชนชี นี่เห็นไหม ครูก็สามารถนำไปร้องเป็นเพลงแหล่ได้ นักเรียนก็เช่นเดียวกัน ก็ชื่อก็บอกอยู่แล้วทำนองเสนาะ ทำอย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เลยค่ะ</w:t>
      </w:r>
    </w:p>
    <w:p>
      <w:pPr>
        <w:pStyle w:val="BodyText"/>
      </w:pPr>
      <w:r>
        <w:t xml:space="preserve">(คุณครูปรเมษฐ) เหนื่อยแล้วนี่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อันนี้เดี๋ยวให้เป็นทำนองเสนาะแบบธรรมดานะครับ แล้วจะให้นักเรียนนั้นเริ่มพร้อม ๆ กันนะ ฝึกมาเยอะแล้ว อันนี้ตามขนบเดิม แม้นจะเรียนวิชาทางทางค้าขาย อย่าปากร้ายพูดจาอัชฌาสัย จะซื้อง่ายขายดีมีกำไร ด้วยเขาไม่เคืองจิตระอิดระอา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 เห็นไหมนักเรียนที่ครูได้ถ่ายทอดให้นักเรียนเข้าใจไหมว่ามันสามารถที่จะพลิกแพลงได้ 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 จะให้นักเรียนนะคะ ฝึกอ่านบทร้อยกรองค่ะ ใส่ทำนองให้เพราะพริ้ง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 กิจกรรมก็คือนักเรียนแบ่งกลุ่ม 4 คนนะ แบ่งกลุ่ม 4 คนทำอะไรครับ เพื่อจะฝึกอ่านบทร้อยกรองเป็นทำนองเสนาะ จากเรื่อง สุภาษิตสอนหญิง แต่วิธีการของครูนะครับ เมื่อนักเรียนจับกลุ่มเป็นที่เรียบร้อยแล้วนะ ให้เลือกบทที่ตนชอบในเรื่อง สุภาษิตสอนหญิงนะ ไม่ใช่แต่เพราะที่ครูนำขึ้นกระดานนะ 2 บท เป็นอะไรต่อให้อ่านแบบขนบเดิม บทที่ 2 ให้ใส่ทำนองเอง แล้วเดี๋ยวคุณครูปลายทางจะได้รู้ว่าลูกศิษย์ของท่านนั้นมีศักยภาพมากน้อยเพียงใด 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 ก็คือ 1. ให้นักเรียนร่วมกิจกรรมกลุ่มค่ะ 2. ดูแลนักเรียนที่ยังอ่านไม่คล่องให้มาฝึกอ่านกับครู 3. ร่วมกันเสนอแนะการอ่านบทร้อยกรองของนักเรียนแต่ละกลุ่มค่ะ นักเรียนคะ หากจำนวนไม่พอนะคะ ก็ให้จัดตามความเหมาะสม คุณครูผู้ประจำวิชานะคะ ก็สามารถที่จะจัดได้เลยนะคะ 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 เพิ่มเติมหน่อยครับ คุณครูปลายทางครับ ถ้าลูกศิษย์ของท่านนั้นมีความสามรถนั้น ผมอยากชื่นชมบ้าง ผมและครูคณิตาก็อยากเห็น เพราะฉะนั้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นะครับ ขอบคุณมากครับ 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นะคะ ยังซ้อมท่องบทเหล่านี้นะ ยังไม่เรียบร้อยนะ ก็สามารถที่จะไปฝึกเพิ่มเติมได้ค่ะ ครูประจำวิชาก็สามารถที่จะให้นักเรียนนะคะ ฝึกท่องในช่วงเวลาว่างได้ค่ะ เอาล่ะค่ะ วันนี้เรามาถึงช่วง… ช่วงอะไรคะ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 เด็ก ๆ ครับ เรามาสรุปเป็นผังความคิดนะ หลักการอ่านออกเสียงบทร้อยกรองนะครับ ต้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อ่านฉันทลักษณ์ค่ะ</w:t>
      </w:r>
    </w:p>
    <w:p>
      <w:pPr>
        <w:pStyle w:val="BodyText"/>
      </w:pPr>
      <w:r>
        <w:t xml:space="preserve">(คุณครูปรเมษฐ) สำคัญมาก 3.</w:t>
      </w:r>
    </w:p>
    <w:p>
      <w:pPr>
        <w:pStyle w:val="BodyText"/>
      </w:pPr>
      <w:r>
        <w:t xml:space="preserve">(คุณครูคณิตา) 3. 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ก็คือ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 เน้นเสียง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อาจจะ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็นสิ่งสร้างสรรค์ขึ้นมานะครับ</w:t>
      </w:r>
    </w:p>
    <w:p>
      <w:pPr>
        <w:pStyle w:val="BodyText"/>
      </w:pPr>
      <w:r>
        <w:t xml:space="preserve">(คุณครูคณิตา) วันนี้เรามีคำถามกันไหมคะ ครูปรเมษฐ</w:t>
      </w:r>
    </w:p>
    <w:p>
      <w:pPr>
        <w:pStyle w:val="BodyText"/>
      </w:pPr>
      <w:r>
        <w:t xml:space="preserve">(คุณครูปรเมษฐ) มีสิครับครูคณิตา การอ่านออกเสียงบทร้อยกรองนี่นะครับ มันทำใหารอ่านออกเสียงบทร้อยกรองนี่นะครับ มันทำให้เกิดความรู้สึกอย่างไรเด็ก ๆ ครับ อ่านออกเสียงบทร้อยกรอง มันทำให้เรานี่รู้สึกเป็นอย่างไร ไหนช่วยแสดงความคิดเห็นหน่อย เดี๋ยวคุณครูคณิตาจะฟังแล้วจะมาสรุปอีกครั้งหนึ่ง 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 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ใน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ในบทร้อยกรองหรือบทอาขยานแต่ละบทนี่ มันแฝงด้วยข้อคิด การที่มีข้อคิดนี่นักเรียนก็สามารถนำแนวคิดนั้นไปปรับใช้ในชีวิตแล้วถ้านักเรียนสามารถอ่านทำนองเสนาะหรือท่องอาขยานได้มันเป็นที่มาแห่งการแต่งคำประพันธ์นั้น ๆ ได้เช่นเดียวกันใช่ไหมครับ 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…</w:t>
      </w:r>
    </w:p>
    <w:p>
      <w:pPr>
        <w:pStyle w:val="BodyText"/>
      </w:pPr>
      <w:r>
        <w:t xml:space="preserve">(คุณครูคณิตา) เรื่อง 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ไม่งามดี หรือสุภาษิตนั่นเองนะ เป็นตัวบท สิ่งที่นักเรียนต้องเตรียมนะครับ คืออะไรเอ่ย</w:t>
      </w:r>
    </w:p>
    <w:p>
      <w:pPr>
        <w:pStyle w:val="BodyText"/>
      </w:pPr>
      <w:r>
        <w:t xml:space="preserve">(คุณครูคณิตา) ค่ะ 1. ใบความรู้เรื่อง หลักการวิเคราะห์คุณค่าวรรณคดี 2. ใบงานเรื่อง สุภาษิตสอนหญิงสอนอะไรเราค่ะ</w:t>
      </w:r>
    </w:p>
    <w:p>
      <w:pPr>
        <w:pStyle w:val="BodyText"/>
      </w:pPr>
      <w:r>
        <w:t xml:space="preserve">(คุณครูปรเมษฐ) และก็สุดท้ายนี่สำคัญนะ อย่าลืมนะลูก หนังสือวรรณคดีลำนำ ระดับชั้นประถมศึกษาปีที่ 6 นะครับ 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วันนี้ครูทั้ง 2 คนก็ขอลานักเรียนไปก่อน 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กระทำเป็นอย่างยิ่ง ถ้าเรารู้จึกทบทวน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มาริก</dc:title>
  <dc:creator/>
  <cp:keywords/>
  <dcterms:created xsi:type="dcterms:W3CDTF">2022-04-29T03:43:18Z</dcterms:created>
  <dcterms:modified xsi:type="dcterms:W3CDTF">2022-04-29T03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